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93D69" w:rsidRDefault="00193D69" w:rsidP="00970D6D"/>
    <w:tbl>
      <w:tblPr>
        <w:tblW w:w="14697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7"/>
        <w:gridCol w:w="960"/>
        <w:gridCol w:w="1840"/>
        <w:gridCol w:w="1840"/>
        <w:gridCol w:w="1840"/>
        <w:gridCol w:w="1840"/>
        <w:gridCol w:w="1840"/>
        <w:gridCol w:w="1840"/>
        <w:gridCol w:w="1840"/>
      </w:tblGrid>
      <w:tr w:rsidR="00D3633E" w:rsidRPr="002F35B2" w:rsidTr="00D3633E">
        <w:trPr>
          <w:trHeight w:val="240"/>
        </w:trPr>
        <w:tc>
          <w:tcPr>
            <w:tcW w:w="857" w:type="dxa"/>
            <w:vMerge w:val="restart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bookmarkStart w:id="0" w:name="RANGE!B3"/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Day               ↓</w:t>
            </w:r>
            <w:bookmarkEnd w:id="0"/>
          </w:p>
        </w:tc>
        <w:tc>
          <w:tcPr>
            <w:tcW w:w="960" w:type="dxa"/>
            <w:tcBorders>
              <w:left w:val="nil"/>
              <w:bottom w:val="nil"/>
            </w:tcBorders>
            <w:shd w:val="clear" w:color="auto" w:fill="auto"/>
            <w:vAlign w:val="bottom"/>
            <w:hideMark/>
          </w:tcPr>
          <w:p w:rsidR="00D3633E" w:rsidRPr="002F35B2" w:rsidRDefault="00D3633E" w:rsidP="004E4F9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Period →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st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2nd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rd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th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th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6th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7th</w:t>
            </w:r>
          </w:p>
        </w:tc>
      </w:tr>
      <w:tr w:rsidR="00D3633E" w:rsidRPr="002F35B2" w:rsidTr="00D3633E">
        <w:trPr>
          <w:trHeight w:val="255"/>
        </w:trPr>
        <w:tc>
          <w:tcPr>
            <w:tcW w:w="857" w:type="dxa"/>
            <w:vMerge/>
            <w:tcBorders>
              <w:top w:val="nil"/>
              <w:right w:val="nil"/>
            </w:tcBorders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</w:tcBorders>
            <w:shd w:val="clear" w:color="auto" w:fill="auto"/>
            <w:vAlign w:val="bottom"/>
            <w:hideMark/>
          </w:tcPr>
          <w:p w:rsidR="00D3633E" w:rsidRPr="002F35B2" w:rsidRDefault="00D3633E" w:rsidP="00D3633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Time→ 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795BCF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00 – 09:55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795BCF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55</w:t>
            </w:r>
            <w:r w:rsidR="00D3633E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 – 10:50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795BCF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0:50 – 11:45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795BC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</w:t>
            </w:r>
            <w:r w:rsidR="00795BCF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:45 – 12:4</w:t>
            </w: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</w:t>
            </w:r>
            <w:r w:rsidR="00795BCF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:50 – 14:45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795BC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</w:t>
            </w:r>
            <w:r w:rsidR="00795BCF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:45 – 15:4</w:t>
            </w: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40" w:type="dxa"/>
            <w:shd w:val="clear" w:color="auto" w:fill="auto"/>
            <w:vAlign w:val="center"/>
            <w:hideMark/>
          </w:tcPr>
          <w:p w:rsidR="00D3633E" w:rsidRPr="002F35B2" w:rsidRDefault="00D3633E" w:rsidP="004E4F9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</w:t>
            </w:r>
            <w:r w:rsidR="00795BCF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:40 – 16:35</w:t>
            </w:r>
          </w:p>
        </w:tc>
      </w:tr>
      <w:tr w:rsidR="00325943" w:rsidRPr="002F35B2" w:rsidTr="00DA5CFA">
        <w:trPr>
          <w:trHeight w:val="255"/>
        </w:trPr>
        <w:tc>
          <w:tcPr>
            <w:tcW w:w="1817" w:type="dxa"/>
            <w:gridSpan w:val="2"/>
            <w:shd w:val="clear" w:color="auto" w:fill="BFBFBF" w:themeFill="background1" w:themeFillShade="BF"/>
            <w:vAlign w:val="center"/>
          </w:tcPr>
          <w:p w:rsidR="00325943" w:rsidRDefault="00325943" w:rsidP="00D3633E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MONDAY </w:t>
            </w:r>
          </w:p>
        </w:tc>
        <w:tc>
          <w:tcPr>
            <w:tcW w:w="3680" w:type="dxa"/>
            <w:gridSpan w:val="2"/>
            <w:shd w:val="clear" w:color="auto" w:fill="F2F2F2" w:themeFill="background1" w:themeFillShade="F2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proofErr w:type="gramStart"/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Engineering  Mechanics</w:t>
            </w:r>
            <w:proofErr w:type="gramEnd"/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 xml:space="preserve"> (AM 1103)</w:t>
            </w:r>
          </w:p>
        </w:tc>
        <w:tc>
          <w:tcPr>
            <w:tcW w:w="3680" w:type="dxa"/>
            <w:gridSpan w:val="2"/>
            <w:shd w:val="clear" w:color="auto" w:fill="F2F2F2" w:themeFill="background1" w:themeFillShade="F2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Mathematics IA (MA1102)</w:t>
            </w:r>
          </w:p>
        </w:tc>
        <w:tc>
          <w:tcPr>
            <w:tcW w:w="5520" w:type="dxa"/>
            <w:gridSpan w:val="3"/>
            <w:shd w:val="clear" w:color="auto" w:fill="F2F2F2" w:themeFill="background1" w:themeFillShade="F2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Workshop practice</w:t>
            </w:r>
            <w:r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 xml:space="preserve"> (WS 1171)</w:t>
            </w:r>
          </w:p>
        </w:tc>
      </w:tr>
      <w:tr w:rsidR="00325943" w:rsidRPr="002F35B2" w:rsidTr="00806E8C">
        <w:trPr>
          <w:trHeight w:val="255"/>
        </w:trPr>
        <w:tc>
          <w:tcPr>
            <w:tcW w:w="1817" w:type="dxa"/>
            <w:gridSpan w:val="2"/>
            <w:vAlign w:val="center"/>
          </w:tcPr>
          <w:p w:rsidR="00325943" w:rsidRDefault="00325943" w:rsidP="00D3633E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TUESDAY 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325943" w:rsidRDefault="00325943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</w:tr>
      <w:tr w:rsidR="00D3633E" w:rsidRPr="002F35B2" w:rsidTr="00D3633E">
        <w:trPr>
          <w:trHeight w:val="255"/>
        </w:trPr>
        <w:tc>
          <w:tcPr>
            <w:tcW w:w="1817" w:type="dxa"/>
            <w:gridSpan w:val="2"/>
            <w:shd w:val="clear" w:color="auto" w:fill="BFBFBF" w:themeFill="background1" w:themeFillShade="BF"/>
            <w:vAlign w:val="center"/>
          </w:tcPr>
          <w:p w:rsidR="00D3633E" w:rsidRDefault="00D3633E" w:rsidP="00D3633E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WEDNESDAY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</w:tr>
      <w:tr w:rsidR="00D3633E" w:rsidRPr="002F35B2" w:rsidTr="00D3633E">
        <w:trPr>
          <w:trHeight w:val="255"/>
        </w:trPr>
        <w:tc>
          <w:tcPr>
            <w:tcW w:w="1817" w:type="dxa"/>
            <w:gridSpan w:val="2"/>
            <w:vAlign w:val="center"/>
          </w:tcPr>
          <w:p w:rsidR="00D3633E" w:rsidRDefault="00D3633E" w:rsidP="00D3633E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THURSDAY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Mathematics IA (MA1102)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proofErr w:type="gramStart"/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Engineering  Mechanics</w:t>
            </w:r>
            <w:proofErr w:type="gramEnd"/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 xml:space="preserve"> (AM 1103)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</w:tr>
      <w:tr w:rsidR="00D3633E" w:rsidRPr="002F35B2" w:rsidTr="00EC3898">
        <w:trPr>
          <w:trHeight w:val="255"/>
        </w:trPr>
        <w:tc>
          <w:tcPr>
            <w:tcW w:w="1817" w:type="dxa"/>
            <w:gridSpan w:val="2"/>
            <w:shd w:val="clear" w:color="auto" w:fill="BFBFBF" w:themeFill="background1" w:themeFillShade="BF"/>
            <w:vAlign w:val="center"/>
          </w:tcPr>
          <w:p w:rsidR="00D3633E" w:rsidRDefault="00D3633E" w:rsidP="00D3633E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FRIDAY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3680" w:type="dxa"/>
            <w:gridSpan w:val="2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English for Engineers (HU 1103)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:rsidR="00D3633E" w:rsidRDefault="00D3633E" w:rsidP="00D3633E">
            <w:pPr>
              <w:spacing w:before="120" w:after="12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D3633E">
              <w:rPr>
                <w:rFonts w:asciiTheme="minorHAnsi" w:eastAsia="Times New Roman" w:hAnsiTheme="minorHAnsi" w:cstheme="minorHAnsi"/>
                <w:color w:val="000099"/>
                <w:sz w:val="17"/>
                <w:szCs w:val="17"/>
                <w:lang w:val="en-US"/>
              </w:rPr>
              <w:t>NSS/NCC/PT/Yoga</w:t>
            </w:r>
          </w:p>
        </w:tc>
      </w:tr>
    </w:tbl>
    <w:p w:rsidR="00D3633E" w:rsidRDefault="00D3633E" w:rsidP="00970D6D"/>
    <w:p w:rsidR="00D3633E" w:rsidRDefault="00D3633E" w:rsidP="00970D6D"/>
    <w:p w:rsidR="00D3633E" w:rsidRDefault="00D3633E" w:rsidP="00970D6D"/>
    <w:sectPr w:rsidR="00D3633E" w:rsidSect="00970D6D">
      <w:headerReference w:type="default" r:id="rId7"/>
      <w:footerReference w:type="default" r:id="rId8"/>
      <w:pgSz w:w="16838" w:h="11906" w:orient="landscape" w:code="9"/>
      <w:pgMar w:top="1134" w:right="1440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90007" w:rsidRDefault="00190007" w:rsidP="001B3215">
      <w:pPr>
        <w:spacing w:after="0" w:line="240" w:lineRule="auto"/>
      </w:pPr>
      <w:r>
        <w:separator/>
      </w:r>
    </w:p>
  </w:endnote>
  <w:endnote w:type="continuationSeparator" w:id="0">
    <w:p w:rsidR="00190007" w:rsidRDefault="00190007" w:rsidP="001B3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16B7" w:rsidRDefault="0001499C" w:rsidP="00970D6D">
    <w:pPr>
      <w:pStyle w:val="Footer"/>
      <w:jc w:val="right"/>
    </w:pPr>
    <w:r>
      <w:fldChar w:fldCharType="begin"/>
    </w:r>
    <w:r w:rsidR="000016B7">
      <w:instrText xml:space="preserve"> PAGE   \* MERGEFORMAT </w:instrText>
    </w:r>
    <w:r>
      <w:fldChar w:fldCharType="separate"/>
    </w:r>
    <w:r w:rsidR="001B3BCB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90007" w:rsidRDefault="00190007" w:rsidP="001B3215">
      <w:pPr>
        <w:spacing w:after="0" w:line="240" w:lineRule="auto"/>
      </w:pPr>
      <w:r>
        <w:separator/>
      </w:r>
    </w:p>
  </w:footnote>
  <w:footnote w:type="continuationSeparator" w:id="0">
    <w:p w:rsidR="00190007" w:rsidRDefault="00190007" w:rsidP="001B3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16B7" w:rsidRPr="003330FC" w:rsidRDefault="000016B7" w:rsidP="006563CE">
    <w:pPr>
      <w:pStyle w:val="Header"/>
      <w:tabs>
        <w:tab w:val="center" w:pos="7132"/>
        <w:tab w:val="right" w:pos="14264"/>
      </w:tabs>
      <w:jc w:val="center"/>
      <w:rPr>
        <w:b/>
      </w:rPr>
    </w:pPr>
    <w:r w:rsidRPr="006678BC">
      <w:rPr>
        <w:b/>
        <w:sz w:val="24"/>
        <w:szCs w:val="24"/>
      </w:rPr>
      <w:t>IIEST</w:t>
    </w:r>
    <w:r w:rsidR="00201A10">
      <w:rPr>
        <w:b/>
        <w:sz w:val="24"/>
        <w:szCs w:val="24"/>
      </w:rPr>
      <w:t xml:space="preserve">, </w:t>
    </w:r>
    <w:proofErr w:type="spellStart"/>
    <w:r w:rsidRPr="006678BC">
      <w:rPr>
        <w:b/>
        <w:sz w:val="24"/>
        <w:szCs w:val="24"/>
      </w:rPr>
      <w:t>S</w:t>
    </w:r>
    <w:r w:rsidR="00201A10">
      <w:rPr>
        <w:b/>
        <w:sz w:val="24"/>
        <w:szCs w:val="24"/>
      </w:rPr>
      <w:t>hibpur</w:t>
    </w:r>
    <w:proofErr w:type="spellEnd"/>
    <w:proofErr w:type="gramStart"/>
    <w:r w:rsidRPr="006678BC">
      <w:rPr>
        <w:b/>
        <w:sz w:val="24"/>
        <w:szCs w:val="24"/>
      </w:rPr>
      <w:t xml:space="preserve">|  </w:t>
    </w:r>
    <w:proofErr w:type="spellStart"/>
    <w:r w:rsidR="00795BCF">
      <w:rPr>
        <w:b/>
        <w:sz w:val="24"/>
        <w:szCs w:val="24"/>
      </w:rPr>
      <w:t>Central</w:t>
    </w:r>
    <w:r w:rsidR="00201A10">
      <w:rPr>
        <w:b/>
        <w:sz w:val="24"/>
        <w:szCs w:val="24"/>
      </w:rPr>
      <w:t>Time</w:t>
    </w:r>
    <w:proofErr w:type="spellEnd"/>
    <w:proofErr w:type="gramEnd"/>
    <w:r w:rsidR="00201A10">
      <w:rPr>
        <w:b/>
        <w:sz w:val="24"/>
        <w:szCs w:val="24"/>
      </w:rPr>
      <w:t xml:space="preserve"> Table </w:t>
    </w:r>
    <w:r w:rsidR="00201A10" w:rsidRPr="006678BC">
      <w:rPr>
        <w:b/>
        <w:sz w:val="24"/>
        <w:szCs w:val="24"/>
      </w:rPr>
      <w:t>|</w:t>
    </w:r>
    <w:r w:rsidR="00E51A2B" w:rsidRPr="006678BC">
      <w:rPr>
        <w:b/>
        <w:sz w:val="24"/>
        <w:szCs w:val="24"/>
      </w:rPr>
      <w:t>B.</w:t>
    </w:r>
    <w:r w:rsidR="00D3633E">
      <w:rPr>
        <w:b/>
        <w:sz w:val="24"/>
        <w:szCs w:val="24"/>
      </w:rPr>
      <w:t>ARCH</w:t>
    </w:r>
    <w:r w:rsidR="000B381A" w:rsidRPr="006678BC">
      <w:rPr>
        <w:b/>
        <w:sz w:val="24"/>
        <w:szCs w:val="24"/>
      </w:rPr>
      <w:t xml:space="preserve"> (</w:t>
    </w:r>
    <w:r w:rsidR="00D3633E" w:rsidRPr="00D3633E">
      <w:rPr>
        <w:b/>
        <w:color w:val="000099"/>
        <w:sz w:val="24"/>
        <w:szCs w:val="24"/>
      </w:rPr>
      <w:t>GROUP IX</w:t>
    </w:r>
    <w:r w:rsidR="000B381A" w:rsidRPr="006678BC">
      <w:rPr>
        <w:b/>
        <w:sz w:val="24"/>
        <w:szCs w:val="24"/>
      </w:rPr>
      <w:t>)</w:t>
    </w:r>
    <w:r w:rsidR="001A0E58">
      <w:rPr>
        <w:b/>
        <w:sz w:val="24"/>
        <w:szCs w:val="24"/>
      </w:rPr>
      <w:t xml:space="preserve"> – 1</w:t>
    </w:r>
    <w:r w:rsidR="001A0E58" w:rsidRPr="001A0E58">
      <w:rPr>
        <w:b/>
        <w:sz w:val="24"/>
        <w:szCs w:val="24"/>
        <w:vertAlign w:val="superscript"/>
      </w:rPr>
      <w:t>ST</w:t>
    </w:r>
    <w:r w:rsidRPr="006678BC">
      <w:rPr>
        <w:b/>
        <w:sz w:val="24"/>
        <w:szCs w:val="24"/>
      </w:rPr>
      <w:t xml:space="preserve">SEMESTER   </w:t>
    </w:r>
    <w:r w:rsidR="00201A10" w:rsidRPr="006678BC">
      <w:rPr>
        <w:b/>
        <w:sz w:val="24"/>
        <w:szCs w:val="24"/>
      </w:rPr>
      <w:t xml:space="preserve">| </w:t>
    </w:r>
    <w:r w:rsidR="00201A10">
      <w:rPr>
        <w:b/>
        <w:sz w:val="24"/>
        <w:szCs w:val="24"/>
      </w:rPr>
      <w:t>AY</w:t>
    </w:r>
    <w:r w:rsidR="00201A10" w:rsidRPr="006678BC">
      <w:rPr>
        <w:b/>
        <w:sz w:val="24"/>
        <w:szCs w:val="24"/>
      </w:rPr>
      <w:t xml:space="preserve"> (202</w:t>
    </w:r>
    <w:r w:rsidR="006E352A">
      <w:rPr>
        <w:b/>
        <w:sz w:val="24"/>
        <w:szCs w:val="24"/>
      </w:rPr>
      <w:t>4</w:t>
    </w:r>
    <w:r w:rsidR="00201A10" w:rsidRPr="006678BC">
      <w:rPr>
        <w:b/>
        <w:sz w:val="24"/>
        <w:szCs w:val="24"/>
      </w:rPr>
      <w:t>-202</w:t>
    </w:r>
    <w:r w:rsidR="006E352A">
      <w:rPr>
        <w:b/>
        <w:sz w:val="24"/>
        <w:szCs w:val="24"/>
      </w:rPr>
      <w:t>5</w:t>
    </w:r>
    <w:r w:rsidR="00201A10" w:rsidRPr="006678BC">
      <w:rPr>
        <w:b/>
        <w:sz w:val="24"/>
        <w:szCs w:val="24"/>
      </w:rPr>
      <w:t xml:space="preserve">)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c1NjAyMTc2MTRQ0lEKTi0uzszPAykwrAUA86uMeywAAAA="/>
  </w:docVars>
  <w:rsids>
    <w:rsidRoot w:val="001B3215"/>
    <w:rsid w:val="00001685"/>
    <w:rsid w:val="000016B7"/>
    <w:rsid w:val="00012F49"/>
    <w:rsid w:val="0001499C"/>
    <w:rsid w:val="00023337"/>
    <w:rsid w:val="000255BB"/>
    <w:rsid w:val="00025A13"/>
    <w:rsid w:val="00026A02"/>
    <w:rsid w:val="0004053C"/>
    <w:rsid w:val="00040AD5"/>
    <w:rsid w:val="00042DF3"/>
    <w:rsid w:val="00053CEF"/>
    <w:rsid w:val="000550E6"/>
    <w:rsid w:val="00061022"/>
    <w:rsid w:val="00061C52"/>
    <w:rsid w:val="00077206"/>
    <w:rsid w:val="000953E8"/>
    <w:rsid w:val="000A7859"/>
    <w:rsid w:val="000B08E1"/>
    <w:rsid w:val="000B32E7"/>
    <w:rsid w:val="000B381A"/>
    <w:rsid w:val="000B621A"/>
    <w:rsid w:val="000C037F"/>
    <w:rsid w:val="000C25AA"/>
    <w:rsid w:val="000C2F14"/>
    <w:rsid w:val="000C5189"/>
    <w:rsid w:val="000D18AB"/>
    <w:rsid w:val="000E28FE"/>
    <w:rsid w:val="000F510F"/>
    <w:rsid w:val="0010029A"/>
    <w:rsid w:val="00100974"/>
    <w:rsid w:val="0010557C"/>
    <w:rsid w:val="001245D7"/>
    <w:rsid w:val="001251FF"/>
    <w:rsid w:val="001328FF"/>
    <w:rsid w:val="00133329"/>
    <w:rsid w:val="0013673D"/>
    <w:rsid w:val="001430A3"/>
    <w:rsid w:val="00143248"/>
    <w:rsid w:val="001446EE"/>
    <w:rsid w:val="00155FFC"/>
    <w:rsid w:val="001660BF"/>
    <w:rsid w:val="00176133"/>
    <w:rsid w:val="00190007"/>
    <w:rsid w:val="00193D69"/>
    <w:rsid w:val="00194007"/>
    <w:rsid w:val="001A0E58"/>
    <w:rsid w:val="001A4E9A"/>
    <w:rsid w:val="001A6145"/>
    <w:rsid w:val="001B3215"/>
    <w:rsid w:val="001B3BCB"/>
    <w:rsid w:val="001C4F15"/>
    <w:rsid w:val="001D0868"/>
    <w:rsid w:val="001D336F"/>
    <w:rsid w:val="001D4BA1"/>
    <w:rsid w:val="001E0407"/>
    <w:rsid w:val="00200ED7"/>
    <w:rsid w:val="00201A10"/>
    <w:rsid w:val="002021DB"/>
    <w:rsid w:val="00213AD0"/>
    <w:rsid w:val="00230B1E"/>
    <w:rsid w:val="00243B64"/>
    <w:rsid w:val="00251ADF"/>
    <w:rsid w:val="00251F04"/>
    <w:rsid w:val="002557F0"/>
    <w:rsid w:val="00276CF5"/>
    <w:rsid w:val="00277C44"/>
    <w:rsid w:val="002913D5"/>
    <w:rsid w:val="0029277C"/>
    <w:rsid w:val="00295F9B"/>
    <w:rsid w:val="00296FAF"/>
    <w:rsid w:val="002A2C92"/>
    <w:rsid w:val="002A778C"/>
    <w:rsid w:val="002C226C"/>
    <w:rsid w:val="002C321B"/>
    <w:rsid w:val="002D01F5"/>
    <w:rsid w:val="002D2AA0"/>
    <w:rsid w:val="002E1DF1"/>
    <w:rsid w:val="002F35B2"/>
    <w:rsid w:val="003034E1"/>
    <w:rsid w:val="00313932"/>
    <w:rsid w:val="00322347"/>
    <w:rsid w:val="00325943"/>
    <w:rsid w:val="003330FC"/>
    <w:rsid w:val="003428AE"/>
    <w:rsid w:val="003428EF"/>
    <w:rsid w:val="00347B1B"/>
    <w:rsid w:val="00353CAB"/>
    <w:rsid w:val="0035710E"/>
    <w:rsid w:val="00364768"/>
    <w:rsid w:val="0038056A"/>
    <w:rsid w:val="00392318"/>
    <w:rsid w:val="003B1203"/>
    <w:rsid w:val="003B27EE"/>
    <w:rsid w:val="003B2A22"/>
    <w:rsid w:val="003C0B4D"/>
    <w:rsid w:val="003C2F54"/>
    <w:rsid w:val="003D308B"/>
    <w:rsid w:val="003E4A98"/>
    <w:rsid w:val="003F2AAB"/>
    <w:rsid w:val="003F4542"/>
    <w:rsid w:val="003F4EE0"/>
    <w:rsid w:val="003F7B36"/>
    <w:rsid w:val="004041B4"/>
    <w:rsid w:val="004052D9"/>
    <w:rsid w:val="00407304"/>
    <w:rsid w:val="004121BF"/>
    <w:rsid w:val="00415066"/>
    <w:rsid w:val="00415E11"/>
    <w:rsid w:val="004271A2"/>
    <w:rsid w:val="00437F0A"/>
    <w:rsid w:val="004446B8"/>
    <w:rsid w:val="00451012"/>
    <w:rsid w:val="0046255D"/>
    <w:rsid w:val="00464129"/>
    <w:rsid w:val="004652CC"/>
    <w:rsid w:val="00466E8B"/>
    <w:rsid w:val="00472940"/>
    <w:rsid w:val="00487322"/>
    <w:rsid w:val="00487F83"/>
    <w:rsid w:val="004A3A08"/>
    <w:rsid w:val="004A4C3E"/>
    <w:rsid w:val="004A7D25"/>
    <w:rsid w:val="004B442C"/>
    <w:rsid w:val="004B5D5B"/>
    <w:rsid w:val="004B74CD"/>
    <w:rsid w:val="004D7BE8"/>
    <w:rsid w:val="004E4023"/>
    <w:rsid w:val="004F0F6F"/>
    <w:rsid w:val="004F68AF"/>
    <w:rsid w:val="00501A22"/>
    <w:rsid w:val="00507DBC"/>
    <w:rsid w:val="00521E43"/>
    <w:rsid w:val="00526BB4"/>
    <w:rsid w:val="005366D4"/>
    <w:rsid w:val="00565765"/>
    <w:rsid w:val="0058057D"/>
    <w:rsid w:val="00580DCC"/>
    <w:rsid w:val="00590AB9"/>
    <w:rsid w:val="005A3AFD"/>
    <w:rsid w:val="005A78FD"/>
    <w:rsid w:val="005B06EE"/>
    <w:rsid w:val="005B14ED"/>
    <w:rsid w:val="005B5C8A"/>
    <w:rsid w:val="005C0270"/>
    <w:rsid w:val="005C163B"/>
    <w:rsid w:val="005C6562"/>
    <w:rsid w:val="005C6E47"/>
    <w:rsid w:val="005C7474"/>
    <w:rsid w:val="005F0799"/>
    <w:rsid w:val="005F1CB2"/>
    <w:rsid w:val="005F4B97"/>
    <w:rsid w:val="00600E6C"/>
    <w:rsid w:val="0060101A"/>
    <w:rsid w:val="0060509F"/>
    <w:rsid w:val="00606634"/>
    <w:rsid w:val="00606824"/>
    <w:rsid w:val="00623D4E"/>
    <w:rsid w:val="00630B70"/>
    <w:rsid w:val="006378B7"/>
    <w:rsid w:val="00645E41"/>
    <w:rsid w:val="006563CE"/>
    <w:rsid w:val="00665082"/>
    <w:rsid w:val="00666707"/>
    <w:rsid w:val="006678BC"/>
    <w:rsid w:val="00674CDA"/>
    <w:rsid w:val="00683546"/>
    <w:rsid w:val="00694D0B"/>
    <w:rsid w:val="00695037"/>
    <w:rsid w:val="00695E18"/>
    <w:rsid w:val="006A360D"/>
    <w:rsid w:val="006C099F"/>
    <w:rsid w:val="006E352A"/>
    <w:rsid w:val="006F4CE9"/>
    <w:rsid w:val="00705C5B"/>
    <w:rsid w:val="0071085B"/>
    <w:rsid w:val="007129DF"/>
    <w:rsid w:val="007140A1"/>
    <w:rsid w:val="00715498"/>
    <w:rsid w:val="0071568C"/>
    <w:rsid w:val="007219C1"/>
    <w:rsid w:val="00724A31"/>
    <w:rsid w:val="0074190A"/>
    <w:rsid w:val="0074362F"/>
    <w:rsid w:val="007477FF"/>
    <w:rsid w:val="007534EB"/>
    <w:rsid w:val="00773996"/>
    <w:rsid w:val="00775ECA"/>
    <w:rsid w:val="00795BCF"/>
    <w:rsid w:val="00796AA0"/>
    <w:rsid w:val="007A501F"/>
    <w:rsid w:val="007A7375"/>
    <w:rsid w:val="007B226F"/>
    <w:rsid w:val="007B3BC3"/>
    <w:rsid w:val="007B6217"/>
    <w:rsid w:val="007B6E5D"/>
    <w:rsid w:val="007C701E"/>
    <w:rsid w:val="007E01F4"/>
    <w:rsid w:val="007E4F6A"/>
    <w:rsid w:val="008027A7"/>
    <w:rsid w:val="00812C32"/>
    <w:rsid w:val="00815A12"/>
    <w:rsid w:val="0081741C"/>
    <w:rsid w:val="008216E2"/>
    <w:rsid w:val="00825E4B"/>
    <w:rsid w:val="008300C0"/>
    <w:rsid w:val="0084783A"/>
    <w:rsid w:val="008742CD"/>
    <w:rsid w:val="00880857"/>
    <w:rsid w:val="00884577"/>
    <w:rsid w:val="008B27FB"/>
    <w:rsid w:val="008C160B"/>
    <w:rsid w:val="008E0E75"/>
    <w:rsid w:val="008E420F"/>
    <w:rsid w:val="008F4D92"/>
    <w:rsid w:val="008F6CA9"/>
    <w:rsid w:val="009035F1"/>
    <w:rsid w:val="009103FC"/>
    <w:rsid w:val="009145A9"/>
    <w:rsid w:val="009240B4"/>
    <w:rsid w:val="00930BED"/>
    <w:rsid w:val="00931A7F"/>
    <w:rsid w:val="009325FA"/>
    <w:rsid w:val="00934282"/>
    <w:rsid w:val="00934320"/>
    <w:rsid w:val="009430F1"/>
    <w:rsid w:val="009514E9"/>
    <w:rsid w:val="00953A12"/>
    <w:rsid w:val="009705B3"/>
    <w:rsid w:val="00970D6D"/>
    <w:rsid w:val="00991695"/>
    <w:rsid w:val="009A1B6D"/>
    <w:rsid w:val="009A597F"/>
    <w:rsid w:val="009A7E97"/>
    <w:rsid w:val="009B46FB"/>
    <w:rsid w:val="009E5F68"/>
    <w:rsid w:val="009F2D77"/>
    <w:rsid w:val="00A00D7C"/>
    <w:rsid w:val="00A109F1"/>
    <w:rsid w:val="00A25AC8"/>
    <w:rsid w:val="00A32260"/>
    <w:rsid w:val="00A33DF1"/>
    <w:rsid w:val="00A40896"/>
    <w:rsid w:val="00A429A3"/>
    <w:rsid w:val="00A456E8"/>
    <w:rsid w:val="00A542D2"/>
    <w:rsid w:val="00A5518E"/>
    <w:rsid w:val="00A60D32"/>
    <w:rsid w:val="00A635C3"/>
    <w:rsid w:val="00A66353"/>
    <w:rsid w:val="00A83A82"/>
    <w:rsid w:val="00A91A1C"/>
    <w:rsid w:val="00AA330C"/>
    <w:rsid w:val="00AB5943"/>
    <w:rsid w:val="00AD3110"/>
    <w:rsid w:val="00AD5A10"/>
    <w:rsid w:val="00B10DD3"/>
    <w:rsid w:val="00B11F44"/>
    <w:rsid w:val="00B14986"/>
    <w:rsid w:val="00B23DE2"/>
    <w:rsid w:val="00B33E53"/>
    <w:rsid w:val="00B3421D"/>
    <w:rsid w:val="00B41C0F"/>
    <w:rsid w:val="00B5297F"/>
    <w:rsid w:val="00B631EB"/>
    <w:rsid w:val="00B6505B"/>
    <w:rsid w:val="00B67D13"/>
    <w:rsid w:val="00B71233"/>
    <w:rsid w:val="00B777E3"/>
    <w:rsid w:val="00B814CD"/>
    <w:rsid w:val="00B831B6"/>
    <w:rsid w:val="00B9055F"/>
    <w:rsid w:val="00B945D7"/>
    <w:rsid w:val="00BB1231"/>
    <w:rsid w:val="00BC61B6"/>
    <w:rsid w:val="00BC66E9"/>
    <w:rsid w:val="00BD4755"/>
    <w:rsid w:val="00BD47E5"/>
    <w:rsid w:val="00BE1B80"/>
    <w:rsid w:val="00C03BE7"/>
    <w:rsid w:val="00C14F0B"/>
    <w:rsid w:val="00C25EE9"/>
    <w:rsid w:val="00C34AEB"/>
    <w:rsid w:val="00C40D9B"/>
    <w:rsid w:val="00C51783"/>
    <w:rsid w:val="00C568D7"/>
    <w:rsid w:val="00C63BA4"/>
    <w:rsid w:val="00C8530A"/>
    <w:rsid w:val="00C86D4F"/>
    <w:rsid w:val="00C874B9"/>
    <w:rsid w:val="00C87D1D"/>
    <w:rsid w:val="00C92720"/>
    <w:rsid w:val="00C928BE"/>
    <w:rsid w:val="00C9439F"/>
    <w:rsid w:val="00CA4E33"/>
    <w:rsid w:val="00CA51B2"/>
    <w:rsid w:val="00CB1137"/>
    <w:rsid w:val="00CB5556"/>
    <w:rsid w:val="00CC6001"/>
    <w:rsid w:val="00CD03EC"/>
    <w:rsid w:val="00CD0954"/>
    <w:rsid w:val="00CE4B6B"/>
    <w:rsid w:val="00CF15E2"/>
    <w:rsid w:val="00CF2FDF"/>
    <w:rsid w:val="00D1271C"/>
    <w:rsid w:val="00D145A5"/>
    <w:rsid w:val="00D20530"/>
    <w:rsid w:val="00D25F36"/>
    <w:rsid w:val="00D3020A"/>
    <w:rsid w:val="00D324CC"/>
    <w:rsid w:val="00D32EC1"/>
    <w:rsid w:val="00D33AE1"/>
    <w:rsid w:val="00D3633E"/>
    <w:rsid w:val="00D53D5A"/>
    <w:rsid w:val="00D6704E"/>
    <w:rsid w:val="00D704BD"/>
    <w:rsid w:val="00D751EE"/>
    <w:rsid w:val="00D7585D"/>
    <w:rsid w:val="00D87C50"/>
    <w:rsid w:val="00D94AE6"/>
    <w:rsid w:val="00DA48BE"/>
    <w:rsid w:val="00DC3BC5"/>
    <w:rsid w:val="00DC3CEE"/>
    <w:rsid w:val="00DD32D7"/>
    <w:rsid w:val="00DE1951"/>
    <w:rsid w:val="00E04C11"/>
    <w:rsid w:val="00E0623B"/>
    <w:rsid w:val="00E33CE3"/>
    <w:rsid w:val="00E34EC9"/>
    <w:rsid w:val="00E42BFA"/>
    <w:rsid w:val="00E472F1"/>
    <w:rsid w:val="00E51A2B"/>
    <w:rsid w:val="00E6746D"/>
    <w:rsid w:val="00E67ED2"/>
    <w:rsid w:val="00E753B6"/>
    <w:rsid w:val="00E81FC5"/>
    <w:rsid w:val="00E834F5"/>
    <w:rsid w:val="00E854A3"/>
    <w:rsid w:val="00E91FDC"/>
    <w:rsid w:val="00E949A2"/>
    <w:rsid w:val="00EA081E"/>
    <w:rsid w:val="00EB4FA5"/>
    <w:rsid w:val="00EC4D91"/>
    <w:rsid w:val="00EE6BAB"/>
    <w:rsid w:val="00EF0A4B"/>
    <w:rsid w:val="00EF1075"/>
    <w:rsid w:val="00EF3163"/>
    <w:rsid w:val="00EF55A4"/>
    <w:rsid w:val="00EF689F"/>
    <w:rsid w:val="00F01649"/>
    <w:rsid w:val="00F25881"/>
    <w:rsid w:val="00F43A11"/>
    <w:rsid w:val="00F47ED3"/>
    <w:rsid w:val="00F523DB"/>
    <w:rsid w:val="00F536A5"/>
    <w:rsid w:val="00F8500D"/>
    <w:rsid w:val="00FA13E3"/>
    <w:rsid w:val="00FA407C"/>
    <w:rsid w:val="00FC670F"/>
    <w:rsid w:val="00FD1273"/>
    <w:rsid w:val="00FD314E"/>
    <w:rsid w:val="00FD3CA9"/>
    <w:rsid w:val="00FD5396"/>
    <w:rsid w:val="00FE7218"/>
    <w:rsid w:val="00FF6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FC65B"/>
  <w15:docId w15:val="{C0918957-ADC4-4E6B-8D29-BB29C5919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D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15"/>
  </w:style>
  <w:style w:type="paragraph" w:styleId="Footer">
    <w:name w:val="footer"/>
    <w:basedOn w:val="Normal"/>
    <w:link w:val="Foot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7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EA7299-7EEE-4412-A0EA-C394CF165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rata</dc:creator>
  <cp:lastModifiedBy>A Basu Mallick</cp:lastModifiedBy>
  <cp:revision>3</cp:revision>
  <cp:lastPrinted>2021-04-08T05:50:00Z</cp:lastPrinted>
  <dcterms:created xsi:type="dcterms:W3CDTF">2023-06-27T09:56:00Z</dcterms:created>
  <dcterms:modified xsi:type="dcterms:W3CDTF">2024-06-26T15:38:00Z</dcterms:modified>
</cp:coreProperties>
</file>